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5F0DA" w14:textId="0C43E7B0" w:rsidR="00B94DA7" w:rsidRDefault="00890EFD" w:rsidP="00890EFD">
      <w:pPr>
        <w:pStyle w:val="NormalWeb"/>
        <w:spacing w:before="0" w:beforeAutospacing="0" w:after="0" w:afterAutospacing="0"/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>Shortest Path Algorithm for Unweighted Graphs using BFS</w:t>
      </w:r>
    </w:p>
    <w:p w14:paraId="241C0E60" w14:textId="77777777" w:rsidR="00890EFD" w:rsidRDefault="00890EFD" w:rsidP="00890EFD">
      <w:pPr>
        <w:pStyle w:val="NormalWeb"/>
        <w:spacing w:before="0" w:beforeAutospacing="0" w:after="0" w:afterAutospacing="0"/>
        <w:rPr>
          <w:rFonts w:ascii="Calibri Light" w:hAnsi="Calibri Light" w:cs="Calibri Light"/>
          <w:sz w:val="40"/>
          <w:szCs w:val="40"/>
        </w:rPr>
      </w:pPr>
    </w:p>
    <w:p w14:paraId="74E720E8" w14:textId="77777777" w:rsidR="00B94DA7" w:rsidRDefault="00335F7D" w:rsidP="000B3D2D">
      <w:pPr>
        <w:numPr>
          <w:ilvl w:val="0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Description</w:t>
      </w:r>
    </w:p>
    <w:p w14:paraId="61E64BC1" w14:textId="345331AC" w:rsidR="00B94DA7" w:rsidRDefault="00335F7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Unweighted graph is a special case of the weighted shortest-path problem, with all edges a weight of </w:t>
      </w:r>
      <w:r w:rsidR="00011897">
        <w:rPr>
          <w:rFonts w:ascii="Calibri" w:eastAsia="Times New Roman" w:hAnsi="Calibri" w:cs="Calibri"/>
          <w:sz w:val="22"/>
          <w:szCs w:val="22"/>
        </w:rPr>
        <w:t>1</w:t>
      </w:r>
    </w:p>
    <w:p w14:paraId="5AF52578" w14:textId="6738130A" w:rsidR="00B94DA7" w:rsidRDefault="00335F7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Shortest path using BFS only </w:t>
      </w:r>
      <w:r w:rsidR="00011897">
        <w:rPr>
          <w:rFonts w:ascii="Calibri" w:eastAsia="Times New Roman" w:hAnsi="Calibri" w:cs="Calibri"/>
          <w:sz w:val="22"/>
          <w:szCs w:val="22"/>
        </w:rPr>
        <w:t>works for</w:t>
      </w:r>
      <w:r>
        <w:rPr>
          <w:rFonts w:ascii="Calibri" w:eastAsia="Times New Roman" w:hAnsi="Calibri" w:cs="Calibri"/>
          <w:sz w:val="22"/>
          <w:szCs w:val="22"/>
        </w:rPr>
        <w:t xml:space="preserve"> unweighted graphs</w:t>
      </w:r>
    </w:p>
    <w:p w14:paraId="09AB5E30" w14:textId="77777777" w:rsidR="00B94DA7" w:rsidRDefault="00335F7D" w:rsidP="000B3D2D">
      <w:pPr>
        <w:numPr>
          <w:ilvl w:val="0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Required data</w:t>
      </w:r>
    </w:p>
    <w:p w14:paraId="0E491901" w14:textId="77777777" w:rsidR="00B94DA7" w:rsidRDefault="00335F7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A distance table with three columns (each row corresponds to a vertex)</w:t>
      </w:r>
    </w:p>
    <w:p w14:paraId="2550EC5E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Vertex</w:t>
      </w:r>
    </w:p>
    <w:p w14:paraId="2C88A40C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Previous vertex</w:t>
      </w:r>
    </w:p>
    <w:p w14:paraId="110A284B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Distance from the source vertex</w:t>
      </w:r>
    </w:p>
    <w:p w14:paraId="4DB8871C" w14:textId="77777777" w:rsidR="00B94DA7" w:rsidRDefault="00335F7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Queue: (to, from, distance)</w:t>
      </w:r>
    </w:p>
    <w:p w14:paraId="3B240A0D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Vertex we came from (from)</w:t>
      </w:r>
    </w:p>
    <w:p w14:paraId="70A25622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Vertex we reached (to)</w:t>
      </w:r>
    </w:p>
    <w:p w14:paraId="1ECF4626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Total cost of the path to the vertex (distance)</w:t>
      </w:r>
    </w:p>
    <w:p w14:paraId="10C2D395" w14:textId="77777777" w:rsidR="00B94DA7" w:rsidRDefault="00335F7D" w:rsidP="000B3D2D">
      <w:pPr>
        <w:numPr>
          <w:ilvl w:val="0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Algorithm</w:t>
      </w:r>
    </w:p>
    <w:p w14:paraId="1D3BC250" w14:textId="77777777" w:rsidR="00B94DA7" w:rsidRDefault="00335F7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Create the distance table with all the vertices</w:t>
      </w:r>
    </w:p>
    <w:p w14:paraId="189A3FF8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Initialize the distance of the source to 0</w:t>
      </w:r>
    </w:p>
    <w:p w14:paraId="7094DCD1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Initialize the distance of all the other vertices to -1 </w:t>
      </w:r>
    </w:p>
    <w:p w14:paraId="19E821F5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Code: </w:t>
      </w:r>
      <w:proofErr w:type="spellStart"/>
      <w:r>
        <w:rPr>
          <w:rFonts w:ascii="Calibri" w:eastAsia="Times New Roman" w:hAnsi="Calibri" w:cs="Calibri"/>
          <w:sz w:val="22"/>
          <w:szCs w:val="22"/>
        </w:rPr>
        <w:t>distanceTable</w:t>
      </w:r>
      <w:proofErr w:type="spellEnd"/>
      <w:r>
        <w:rPr>
          <w:rFonts w:ascii="Calibri" w:eastAsia="Times New Roman" w:hAnsi="Calibri" w:cs="Calibri"/>
          <w:sz w:val="22"/>
          <w:szCs w:val="22"/>
        </w:rPr>
        <w:t xml:space="preserve"> = {vertex:(None, 0 if vertex == source else -1) for vertex in graph}</w:t>
      </w:r>
    </w:p>
    <w:p w14:paraId="796B7A5C" w14:textId="3A531A8C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noProof/>
          <w:sz w:val="22"/>
          <w:szCs w:val="22"/>
        </w:rPr>
        <w:drawing>
          <wp:inline distT="0" distB="0" distL="0" distR="0" wp14:anchorId="08B8B4CF" wp14:editId="30FD1D80">
            <wp:extent cx="3162300" cy="1798320"/>
            <wp:effectExtent l="0" t="0" r="0" b="0"/>
            <wp:docPr id="1" name="Picture 1" descr="Initial State &#10;Path and Cost Arrays &#10;Queue &#10;From &#10;To &#10;Cos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itial State &#10;Path and Cost Arrays &#10;Queue &#10;From &#10;To &#10;Cost 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20AC4" w14:textId="77777777" w:rsidR="00B94DA7" w:rsidRDefault="00335F7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Add all the neighboring vertices of the source vertex to the queue </w:t>
      </w:r>
    </w:p>
    <w:p w14:paraId="1FA3D80C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Queue format: (from = source, to = </w:t>
      </w:r>
      <w:proofErr w:type="spellStart"/>
      <w:r>
        <w:rPr>
          <w:rFonts w:ascii="Calibri" w:eastAsia="Times New Roman" w:hAnsi="Calibri" w:cs="Calibri"/>
          <w:sz w:val="22"/>
          <w:szCs w:val="22"/>
        </w:rPr>
        <w:t>source.neighbors</w:t>
      </w:r>
      <w:proofErr w:type="spellEnd"/>
      <w:r>
        <w:rPr>
          <w:rFonts w:ascii="Calibri" w:eastAsia="Times New Roman" w:hAnsi="Calibri" w:cs="Calibri"/>
          <w:sz w:val="22"/>
          <w:szCs w:val="22"/>
        </w:rPr>
        <w:t>, distance = 1)</w:t>
      </w:r>
    </w:p>
    <w:p w14:paraId="6BA40BD7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Adding the source node to the queue: </w:t>
      </w:r>
      <w:proofErr w:type="spellStart"/>
      <w:r>
        <w:rPr>
          <w:rFonts w:ascii="Calibri" w:eastAsia="Times New Roman" w:hAnsi="Calibri" w:cs="Calibri"/>
          <w:sz w:val="22"/>
          <w:szCs w:val="22"/>
        </w:rPr>
        <w:t>queue.append</w:t>
      </w:r>
      <w:proofErr w:type="spellEnd"/>
      <w:r>
        <w:rPr>
          <w:rFonts w:ascii="Calibri" w:eastAsia="Times New Roman" w:hAnsi="Calibri" w:cs="Calibri"/>
          <w:sz w:val="22"/>
          <w:szCs w:val="22"/>
        </w:rPr>
        <w:t xml:space="preserve">((from=None, to=source, distance=-1)) </w:t>
      </w:r>
    </w:p>
    <w:p w14:paraId="0F671BE3" w14:textId="4C393D30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noProof/>
          <w:sz w:val="22"/>
          <w:szCs w:val="22"/>
        </w:rPr>
        <w:drawing>
          <wp:inline distT="0" distB="0" distL="0" distR="0" wp14:anchorId="79618918" wp14:editId="2DD55681">
            <wp:extent cx="1760220" cy="746760"/>
            <wp:effectExtent l="0" t="0" r="0" b="0"/>
            <wp:docPr id="2" name="Picture 2" descr="Queue &#10;A &#10;From &#10;To &#10;Cost &#10;A &#10;1 &#10;A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Queue &#10;A &#10;From &#10;To &#10;Cost &#10;A &#10;1 &#10;A 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74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592C9" w14:textId="77777777" w:rsidR="00B94DA7" w:rsidRDefault="00335F7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While queue is not empty </w:t>
      </w:r>
    </w:p>
    <w:p w14:paraId="47FCC8CA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Current = </w:t>
      </w:r>
      <w:proofErr w:type="spellStart"/>
      <w:r>
        <w:rPr>
          <w:rFonts w:ascii="Calibri" w:eastAsia="Times New Roman" w:hAnsi="Calibri" w:cs="Calibri"/>
          <w:sz w:val="22"/>
          <w:szCs w:val="22"/>
        </w:rPr>
        <w:t>queue.pop</w:t>
      </w:r>
      <w:proofErr w:type="spellEnd"/>
      <w:r>
        <w:rPr>
          <w:rFonts w:ascii="Calibri" w:eastAsia="Times New Roman" w:hAnsi="Calibri" w:cs="Calibri"/>
          <w:sz w:val="22"/>
          <w:szCs w:val="22"/>
        </w:rPr>
        <w:t xml:space="preserve">() which will give (from, to, distance) </w:t>
      </w:r>
    </w:p>
    <w:p w14:paraId="47AFC7D3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If that vertex we reached is not in the distance table which is if the distance is == -1:</w:t>
      </w:r>
    </w:p>
    <w:p w14:paraId="3D91B1CF" w14:textId="77777777" w:rsidR="00B94DA7" w:rsidRDefault="00335F7D" w:rsidP="000B3D2D">
      <w:pPr>
        <w:numPr>
          <w:ilvl w:val="3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distance+1</w:t>
      </w:r>
    </w:p>
    <w:p w14:paraId="195F28F8" w14:textId="77777777" w:rsidR="00B94DA7" w:rsidRDefault="00335F7D" w:rsidP="000B3D2D">
      <w:pPr>
        <w:numPr>
          <w:ilvl w:val="3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Update the distance table with the vertex we reached</w:t>
      </w:r>
    </w:p>
    <w:p w14:paraId="72B3729B" w14:textId="77777777" w:rsidR="00B94DA7" w:rsidRDefault="00335F7D" w:rsidP="000B3D2D">
      <w:pPr>
        <w:numPr>
          <w:ilvl w:val="3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For each neighbor of that vertex AND they are not in the distance table:</w:t>
      </w:r>
    </w:p>
    <w:p w14:paraId="69408D35" w14:textId="77777777" w:rsidR="00B94DA7" w:rsidRDefault="00335F7D" w:rsidP="000B3D2D">
      <w:pPr>
        <w:numPr>
          <w:ilvl w:val="4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lastRenderedPageBreak/>
        <w:t>Add the neighbor with distance+1 to the queue</w:t>
      </w:r>
    </w:p>
    <w:p w14:paraId="6C760F7B" w14:textId="77777777" w:rsidR="00B94DA7" w:rsidRDefault="00335F7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To get the path from A to B</w:t>
      </w:r>
    </w:p>
    <w:p w14:paraId="083CCABD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Find B in distance table </w:t>
      </w:r>
    </w:p>
    <w:p w14:paraId="1F3A5B40" w14:textId="1BF5AED3" w:rsidR="00B94DA7" w:rsidRDefault="00335F7D" w:rsidP="000B3D2D">
      <w:pPr>
        <w:numPr>
          <w:ilvl w:val="3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If the previous vertex is </w:t>
      </w:r>
      <w:r w:rsidR="00011897">
        <w:rPr>
          <w:rFonts w:ascii="Calibri" w:eastAsia="Times New Roman" w:hAnsi="Calibri" w:cs="Calibri"/>
          <w:sz w:val="22"/>
          <w:szCs w:val="22"/>
        </w:rPr>
        <w:t>empty,</w:t>
      </w:r>
      <w:r>
        <w:rPr>
          <w:rFonts w:ascii="Calibri" w:eastAsia="Times New Roman" w:hAnsi="Calibri" w:cs="Calibri"/>
          <w:sz w:val="22"/>
          <w:szCs w:val="22"/>
        </w:rPr>
        <w:t xml:space="preserve"> then there is no path from A to B</w:t>
      </w:r>
    </w:p>
    <w:p w14:paraId="1CCB6EA2" w14:textId="77777777" w:rsidR="00B94DA7" w:rsidRDefault="00335F7D" w:rsidP="000B3D2D">
      <w:pPr>
        <w:numPr>
          <w:ilvl w:val="3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If it has a previous vertex, go to that vertex</w:t>
      </w:r>
    </w:p>
    <w:p w14:paraId="43600229" w14:textId="77777777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Repeat the process until the path is A</w:t>
      </w:r>
    </w:p>
    <w:p w14:paraId="553FB968" w14:textId="44ADDD3C" w:rsidR="00B94DA7" w:rsidRDefault="00335F7D" w:rsidP="000B3D2D">
      <w:pPr>
        <w:numPr>
          <w:ilvl w:val="2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Now we have a path from B to A, just reverse to get the path from A to B</w:t>
      </w:r>
    </w:p>
    <w:p w14:paraId="5D0D1878" w14:textId="77777777" w:rsidR="000B3D2D" w:rsidRDefault="000B3D2D" w:rsidP="000B3D2D">
      <w:pPr>
        <w:ind w:left="1800"/>
        <w:textAlignment w:val="center"/>
        <w:rPr>
          <w:rFonts w:ascii="Calibri" w:eastAsia="Times New Roman" w:hAnsi="Calibri" w:cs="Calibri"/>
          <w:sz w:val="22"/>
          <w:szCs w:val="22"/>
        </w:rPr>
      </w:pPr>
    </w:p>
    <w:p w14:paraId="7C671B73" w14:textId="77777777" w:rsidR="000B3D2D" w:rsidRPr="000B3D2D" w:rsidRDefault="000B3D2D" w:rsidP="000B3D2D">
      <w:pPr>
        <w:numPr>
          <w:ilvl w:val="0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 w:rsidRPr="000B3D2D">
        <w:rPr>
          <w:rFonts w:ascii="Calibri" w:eastAsia="Times New Roman" w:hAnsi="Calibri" w:cs="Calibri"/>
          <w:sz w:val="22"/>
          <w:szCs w:val="22"/>
        </w:rPr>
        <w:t>Big O Analysis</w:t>
      </w:r>
    </w:p>
    <w:p w14:paraId="62041A3D" w14:textId="75323C8D" w:rsidR="000B3D2D" w:rsidRPr="000B3D2D" w:rsidRDefault="000B3D2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 w:rsidRPr="000B3D2D">
        <w:rPr>
          <w:rFonts w:ascii="Calibri" w:eastAsia="Times New Roman" w:hAnsi="Calibri" w:cs="Calibri"/>
          <w:sz w:val="22"/>
          <w:szCs w:val="22"/>
        </w:rPr>
        <w:t xml:space="preserve">Running time: (|E|+ IVI), if adjacency lists are used. In for loop, we are checking the outgoing edges for a given vertex and the sum of all examined edges in the while loop is equal to the number of edges which gives O(IEI). </w:t>
      </w:r>
    </w:p>
    <w:p w14:paraId="1D5B65CC" w14:textId="5A708CFB" w:rsidR="000B3D2D" w:rsidRDefault="000B3D2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 w:rsidRPr="000B3D2D">
        <w:rPr>
          <w:rFonts w:ascii="Calibri" w:eastAsia="Times New Roman" w:hAnsi="Calibri" w:cs="Calibri"/>
          <w:sz w:val="22"/>
          <w:szCs w:val="22"/>
        </w:rPr>
        <w:t xml:space="preserve">If we use matrix representation the complexity is O(|V|^2), because we need to read an entire row in the matrix </w:t>
      </w:r>
      <w:r>
        <w:rPr>
          <w:rFonts w:ascii="Calibri" w:eastAsia="Times New Roman" w:hAnsi="Calibri" w:cs="Calibri"/>
          <w:sz w:val="22"/>
          <w:szCs w:val="22"/>
        </w:rPr>
        <w:t>o</w:t>
      </w:r>
      <w:r w:rsidRPr="000B3D2D">
        <w:rPr>
          <w:rFonts w:ascii="Calibri" w:eastAsia="Times New Roman" w:hAnsi="Calibri" w:cs="Calibri"/>
          <w:sz w:val="22"/>
          <w:szCs w:val="22"/>
        </w:rPr>
        <w:t xml:space="preserve">f length IVI in order to find the adjacent vertices for a given vertex. </w:t>
      </w:r>
    </w:p>
    <w:p w14:paraId="4FF862FD" w14:textId="77777777" w:rsidR="000B3D2D" w:rsidRPr="000B3D2D" w:rsidRDefault="000B3D2D" w:rsidP="000B3D2D">
      <w:pPr>
        <w:numPr>
          <w:ilvl w:val="0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 w:rsidRPr="000B3D2D">
        <w:rPr>
          <w:rFonts w:ascii="Calibri" w:eastAsia="Times New Roman" w:hAnsi="Calibri" w:cs="Calibri"/>
          <w:sz w:val="22"/>
          <w:szCs w:val="22"/>
        </w:rPr>
        <w:t>Problems/Issues</w:t>
      </w:r>
    </w:p>
    <w:p w14:paraId="06FA6C70" w14:textId="77777777" w:rsidR="000B3D2D" w:rsidRPr="000B3D2D" w:rsidRDefault="000B3D2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 w:rsidRPr="000B3D2D">
        <w:rPr>
          <w:rFonts w:ascii="Calibri" w:eastAsia="Times New Roman" w:hAnsi="Calibri" w:cs="Calibri"/>
          <w:sz w:val="22"/>
          <w:szCs w:val="22"/>
        </w:rPr>
        <w:t>BFS to find the shortest path cannot be used in weighted graphs because it does not guarantee to find the shortest path</w:t>
      </w:r>
    </w:p>
    <w:p w14:paraId="48C7431E" w14:textId="100FF390" w:rsidR="00054DD8" w:rsidRPr="000B3D2D" w:rsidRDefault="000B3D2D" w:rsidP="00054DD8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 w:rsidRPr="000B3D2D">
        <w:rPr>
          <w:rFonts w:ascii="Calibri" w:eastAsia="Times New Roman" w:hAnsi="Calibri" w:cs="Calibri"/>
          <w:sz w:val="22"/>
          <w:szCs w:val="22"/>
        </w:rPr>
        <w:t xml:space="preserve">Therefore, we need to use </w:t>
      </w:r>
      <w:proofErr w:type="spellStart"/>
      <w:r w:rsidRPr="000B3D2D">
        <w:rPr>
          <w:rFonts w:ascii="Calibri" w:eastAsia="Times New Roman" w:hAnsi="Calibri" w:cs="Calibri"/>
          <w:sz w:val="22"/>
          <w:szCs w:val="22"/>
        </w:rPr>
        <w:t>Dijkstar's</w:t>
      </w:r>
      <w:proofErr w:type="spellEnd"/>
      <w:r w:rsidRPr="000B3D2D">
        <w:rPr>
          <w:rFonts w:ascii="Calibri" w:eastAsia="Times New Roman" w:hAnsi="Calibri" w:cs="Calibri"/>
          <w:sz w:val="22"/>
          <w:szCs w:val="22"/>
        </w:rPr>
        <w:t xml:space="preserve"> Algorithm </w:t>
      </w:r>
    </w:p>
    <w:p w14:paraId="2ADD6DC6" w14:textId="17BE6049" w:rsidR="000B3D2D" w:rsidRDefault="000B3D2D" w:rsidP="000B3D2D">
      <w:pPr>
        <w:numPr>
          <w:ilvl w:val="0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Resources</w:t>
      </w:r>
    </w:p>
    <w:p w14:paraId="50351BB9" w14:textId="5B516684" w:rsidR="000B3D2D" w:rsidRDefault="000B3D2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hyperlink r:id="rId7" w:history="1">
        <w:r w:rsidRPr="00426F36">
          <w:rPr>
            <w:rStyle w:val="Hyperlink"/>
            <w:rFonts w:ascii="Calibri" w:eastAsia="Times New Roman" w:hAnsi="Calibri" w:cs="Calibri"/>
            <w:sz w:val="22"/>
            <w:szCs w:val="22"/>
          </w:rPr>
          <w:t>https://www.youtube.com/watch?v=T_m27bhVQQQ</w:t>
        </w:r>
      </w:hyperlink>
    </w:p>
    <w:p w14:paraId="0CA2B692" w14:textId="4BAD4AF5" w:rsidR="000B3D2D" w:rsidRPr="000B3D2D" w:rsidRDefault="000B3D2D" w:rsidP="000B3D2D">
      <w:pPr>
        <w:numPr>
          <w:ilvl w:val="1"/>
          <w:numId w:val="4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 w:rsidRPr="000B3D2D">
        <w:rPr>
          <w:rFonts w:ascii="Calibri" w:eastAsia="Times New Roman" w:hAnsi="Calibri" w:cs="Calibri"/>
          <w:sz w:val="22"/>
          <w:szCs w:val="22"/>
        </w:rPr>
        <w:t>Data Structure and Algorithmic Thinking with Python</w:t>
      </w:r>
      <w:r>
        <w:rPr>
          <w:rFonts w:ascii="Calibri" w:eastAsia="Times New Roman" w:hAnsi="Calibri" w:cs="Calibri"/>
          <w:sz w:val="22"/>
          <w:szCs w:val="22"/>
        </w:rPr>
        <w:t xml:space="preserve"> (Pg 258)</w:t>
      </w:r>
    </w:p>
    <w:p w14:paraId="4279EC0A" w14:textId="77777777" w:rsidR="000B3D2D" w:rsidRDefault="000B3D2D" w:rsidP="000B3D2D">
      <w:pPr>
        <w:ind w:left="1800"/>
        <w:textAlignment w:val="center"/>
        <w:rPr>
          <w:rFonts w:ascii="Calibri" w:eastAsia="Times New Roman" w:hAnsi="Calibri" w:cs="Calibri"/>
          <w:sz w:val="22"/>
          <w:szCs w:val="22"/>
        </w:rPr>
      </w:pPr>
    </w:p>
    <w:sectPr w:rsidR="000B3D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761764"/>
    <w:multiLevelType w:val="multilevel"/>
    <w:tmpl w:val="1B1A03C6"/>
    <w:lvl w:ilvl="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19D4DC8"/>
    <w:multiLevelType w:val="multilevel"/>
    <w:tmpl w:val="56847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4B95D78"/>
    <w:multiLevelType w:val="multilevel"/>
    <w:tmpl w:val="FFD07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6DC58D1"/>
    <w:multiLevelType w:val="multilevel"/>
    <w:tmpl w:val="048A98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AFE37C8"/>
    <w:multiLevelType w:val="hybridMultilevel"/>
    <w:tmpl w:val="4F12DC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tDCyMLQwNDSxNLBU0lEKTi0uzszPAykwqgUAncR9SywAAAA="/>
  </w:docVars>
  <w:rsids>
    <w:rsidRoot w:val="00335F7D"/>
    <w:rsid w:val="00011897"/>
    <w:rsid w:val="00054DD8"/>
    <w:rsid w:val="000B3D2D"/>
    <w:rsid w:val="00335F7D"/>
    <w:rsid w:val="0058549E"/>
    <w:rsid w:val="00890EFD"/>
    <w:rsid w:val="00B9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8B93FE"/>
  <w15:chartTrackingRefBased/>
  <w15:docId w15:val="{90684471-6FBD-465E-8D84-FC986D233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3D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9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5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T_m27bhVQQQ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57</Words>
  <Characters>2040</Characters>
  <Application>Microsoft Office Word</Application>
  <DocSecurity>0</DocSecurity>
  <Lines>17</Lines>
  <Paragraphs>4</Paragraphs>
  <ScaleCrop>false</ScaleCrop>
  <Company/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ullashaik01@gmail.com</dc:creator>
  <cp:keywords/>
  <dc:description/>
  <cp:lastModifiedBy>arifullashaik01@gmail.com</cp:lastModifiedBy>
  <cp:revision>5</cp:revision>
  <dcterms:created xsi:type="dcterms:W3CDTF">2022-01-11T23:47:00Z</dcterms:created>
  <dcterms:modified xsi:type="dcterms:W3CDTF">2022-01-12T00:20:00Z</dcterms:modified>
</cp:coreProperties>
</file>